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munrro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nrro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49 n kilpatrcik chic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fmunroe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6315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s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3/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